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A2FDFC" w14:textId="64C88FDF" w:rsidR="00A72387" w:rsidRDefault="007F6040" w:rsidP="00A7238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softHyphen/>
      </w:r>
      <w:r w:rsidR="009347EA">
        <w:rPr>
          <w:rFonts w:ascii="Arial" w:hAnsi="Arial" w:cs="Arial"/>
          <w:b/>
        </w:rPr>
        <w:t xml:space="preserve">FORMULÁRIO INSCRIÇÃO PARA SELEÇÃO DE BOLSAS DE </w:t>
      </w:r>
      <w:r w:rsidR="00E05FB5">
        <w:rPr>
          <w:rFonts w:ascii="Arial" w:hAnsi="Arial" w:cs="Arial"/>
          <w:b/>
        </w:rPr>
        <w:t>CAPACITAÇÃO</w:t>
      </w:r>
      <w:r w:rsidR="009347EA">
        <w:rPr>
          <w:rFonts w:ascii="Arial" w:hAnsi="Arial" w:cs="Arial"/>
          <w:b/>
        </w:rPr>
        <w:t xml:space="preserve"> PRINT-CAPES/UFSC 2019 </w:t>
      </w:r>
    </w:p>
    <w:p w14:paraId="7E29ADE7" w14:textId="77777777" w:rsidR="009347EA" w:rsidRDefault="009347EA" w:rsidP="00A72387">
      <w:pPr>
        <w:jc w:val="center"/>
        <w:rPr>
          <w:rFonts w:ascii="Arial" w:hAnsi="Arial" w:cs="Arial"/>
          <w:b/>
        </w:rPr>
      </w:pPr>
    </w:p>
    <w:tbl>
      <w:tblPr>
        <w:tblStyle w:val="Tabelacomgrade"/>
        <w:tblW w:w="10207" w:type="dxa"/>
        <w:tblInd w:w="-60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5529"/>
      </w:tblGrid>
      <w:tr w:rsidR="00B65F89" w14:paraId="2B87DCCC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506FDA0" w14:textId="6DED8B56" w:rsidR="00B65F89" w:rsidRDefault="002A0A53" w:rsidP="002A0A53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ítulo do Subprojeto PRINT-CAPES/UFSC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447DDCAE" w14:textId="77777777" w:rsidR="00B65F89" w:rsidRDefault="00B65F89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32A69" w14:paraId="02B1A492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BB4D0C0" w14:textId="7FEF4958" w:rsidR="00132A69" w:rsidRDefault="00132A69" w:rsidP="002A0A53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grama de Pós-Graduação Líder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2B91D9B" w14:textId="77777777" w:rsidR="00132A69" w:rsidRDefault="00132A69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2A0A53" w14:paraId="312DDF20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C357D6" w14:textId="3FD158D4" w:rsidR="002A0A53" w:rsidRDefault="002A0A53" w:rsidP="00E05FB5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ome do </w:t>
            </w:r>
            <w:r w:rsidR="00E05FB5">
              <w:rPr>
                <w:rFonts w:ascii="Arial" w:hAnsi="Arial" w:cs="Arial"/>
                <w:b/>
              </w:rPr>
              <w:t>candidato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F0D6D7B" w14:textId="77777777" w:rsidR="002A0A53" w:rsidRDefault="002A0A53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12F8E" w14:paraId="319EBF35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CB63211" w14:textId="1D384DD0" w:rsidR="00F12F8E" w:rsidRDefault="00F12F8E" w:rsidP="0065799A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PF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4AB7B1C" w14:textId="77777777" w:rsidR="00F12F8E" w:rsidRDefault="00F12F8E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65F89" w14:paraId="6554836F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2E52EE" w14:textId="6D1D77A9" w:rsidR="00B65F89" w:rsidRDefault="00E05FB5" w:rsidP="0065799A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-MAIL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7E1ACDC2" w14:textId="77777777" w:rsidR="00B65F89" w:rsidRDefault="00B65F89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65F89" w14:paraId="4C2924C0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643322E" w14:textId="5A34E53C" w:rsidR="00B65F89" w:rsidRDefault="00B65F89" w:rsidP="00E05FB5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úmero de Matrícula </w:t>
            </w:r>
            <w:r w:rsidR="00E05FB5">
              <w:rPr>
                <w:rFonts w:ascii="Arial" w:hAnsi="Arial" w:cs="Arial"/>
                <w:b/>
              </w:rPr>
              <w:t>UFSC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57D1F5E" w14:textId="77777777" w:rsidR="00B65F89" w:rsidRDefault="00B65F89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12F8E" w14:paraId="225F513A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CBF58B" w14:textId="6AAE515C" w:rsidR="00F12F8E" w:rsidRDefault="00E05FB5" w:rsidP="0065799A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APE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197A9F1" w14:textId="77777777" w:rsidR="00F12F8E" w:rsidRDefault="00F12F8E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12F8E" w14:paraId="7D5DC0C1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13D9E6F" w14:textId="434983BA" w:rsidR="00F12F8E" w:rsidRDefault="00E05FB5" w:rsidP="0065799A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otação UFSC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43F3DC78" w14:textId="77777777" w:rsidR="00F12F8E" w:rsidRDefault="00F12F8E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32A69" w14:paraId="42722AE1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B175B8A" w14:textId="66567BB4" w:rsidR="00132A69" w:rsidRDefault="00132A69" w:rsidP="0065799A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argo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A1F6BAA" w14:textId="77777777" w:rsidR="00132A69" w:rsidRDefault="00132A69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65F89" w14:paraId="06718F59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53D57A" w14:textId="43C91C6F" w:rsidR="00B65F89" w:rsidRDefault="00E05FB5" w:rsidP="0065799A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apacitação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01A08742" w14:textId="77777777" w:rsidR="00B65F89" w:rsidRDefault="00B65F89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E05FB5" w14:paraId="21F80CDE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9F5A788" w14:textId="1703E59F" w:rsidR="00E05FB5" w:rsidRDefault="00E05FB5" w:rsidP="0065799A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Área de conhecimento da Capacitação (Capes)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0290D82" w14:textId="77777777" w:rsidR="00E05FB5" w:rsidRDefault="00E05FB5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65F89" w14:paraId="7D5B3874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950ECB" w14:textId="30C40AFD" w:rsidR="00B65F89" w:rsidRDefault="00B65F89" w:rsidP="00E05FB5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ome da Instituição Estrangeira </w:t>
            </w:r>
            <w:r w:rsidR="00E05FB5">
              <w:rPr>
                <w:rFonts w:ascii="Arial" w:hAnsi="Arial" w:cs="Arial"/>
                <w:b/>
              </w:rPr>
              <w:t>de destino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021511DF" w14:textId="77777777" w:rsidR="00B65F89" w:rsidRDefault="00B65F89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65F89" w14:paraId="24A0D6F3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F91ACEF" w14:textId="5534D13C" w:rsidR="00B65F89" w:rsidRDefault="00B65F89" w:rsidP="00E05FB5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aís da Instituição Estrangeira </w:t>
            </w:r>
            <w:r w:rsidR="00E05FB5">
              <w:rPr>
                <w:rFonts w:ascii="Arial" w:hAnsi="Arial" w:cs="Arial"/>
                <w:b/>
              </w:rPr>
              <w:t>Receptora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27DF15A" w14:textId="77777777" w:rsidR="00B65F89" w:rsidRDefault="00B65F89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65F89" w14:paraId="5A694E8E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62E62B" w14:textId="0FFEFDEE" w:rsidR="00B65F89" w:rsidRPr="00E05FB5" w:rsidRDefault="00E05FB5" w:rsidP="00E05FB5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05FB5">
              <w:rPr>
                <w:rFonts w:ascii="Arial" w:hAnsi="Arial" w:cs="Arial"/>
                <w:b/>
              </w:rPr>
              <w:t>Período da bolsa (dia/mês/ano de início e de término):</w:t>
            </w:r>
            <w:r w:rsidRPr="001462B4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774CDA8D" w14:textId="77777777" w:rsidR="00B65F89" w:rsidRDefault="00B65F89" w:rsidP="00FC140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648EA" w14:paraId="38162CE5" w14:textId="77777777" w:rsidTr="002A0A53">
        <w:tc>
          <w:tcPr>
            <w:tcW w:w="4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F92C3F" w14:textId="23211411" w:rsidR="00D648EA" w:rsidRDefault="00D648EA" w:rsidP="00E05FB5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eríodo de Início </w:t>
            </w:r>
            <w:r w:rsidR="00E05FB5">
              <w:rPr>
                <w:rFonts w:ascii="Arial" w:hAnsi="Arial" w:cs="Arial"/>
                <w:b/>
              </w:rPr>
              <w:t>da Capacitação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</w:tcBorders>
          </w:tcPr>
          <w:p w14:paraId="23A2D01A" w14:textId="47E34A76" w:rsidR="00D648EA" w:rsidRPr="00B65F89" w:rsidRDefault="00E05FB5" w:rsidP="0065799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/2020 a 03/2020</w:t>
            </w:r>
          </w:p>
        </w:tc>
      </w:tr>
    </w:tbl>
    <w:p w14:paraId="00B59A52" w14:textId="77777777" w:rsidR="009347EA" w:rsidRDefault="009347EA" w:rsidP="00A72387">
      <w:pPr>
        <w:jc w:val="center"/>
        <w:rPr>
          <w:rFonts w:ascii="Arial" w:hAnsi="Arial" w:cs="Arial"/>
          <w:b/>
        </w:rPr>
      </w:pPr>
    </w:p>
    <w:p w14:paraId="06FF5E8B" w14:textId="77777777" w:rsidR="00132A69" w:rsidRDefault="00132A69" w:rsidP="00132A69">
      <w:pPr>
        <w:pBdr>
          <w:bottom w:val="single" w:sz="4" w:space="1" w:color="auto"/>
        </w:pBdr>
        <w:ind w:right="-994" w:hanging="709"/>
        <w:rPr>
          <w:rFonts w:ascii="Arial" w:hAnsi="Arial"/>
          <w:b/>
        </w:rPr>
      </w:pPr>
      <w:r>
        <w:rPr>
          <w:rFonts w:ascii="Arial" w:hAnsi="Arial"/>
          <w:b/>
        </w:rPr>
        <w:t>DECLARAÇÃO:</w:t>
      </w:r>
    </w:p>
    <w:p w14:paraId="0DDAA416" w14:textId="59781985" w:rsidR="00132A69" w:rsidRDefault="00132A69" w:rsidP="00132A69">
      <w:pPr>
        <w:ind w:left="-709" w:right="-994"/>
        <w:jc w:val="both"/>
        <w:rPr>
          <w:rFonts w:ascii="Arial" w:hAnsi="Arial"/>
        </w:rPr>
      </w:pPr>
      <w:r>
        <w:rPr>
          <w:rFonts w:ascii="Arial" w:hAnsi="Arial"/>
        </w:rPr>
        <w:t xml:space="preserve">Declaro para os devidos fins que estou ciente do disposto no i) EDITAL </w:t>
      </w:r>
      <w:proofErr w:type="spellStart"/>
      <w:r>
        <w:rPr>
          <w:rFonts w:ascii="Arial" w:hAnsi="Arial"/>
        </w:rPr>
        <w:t>N.</w:t>
      </w:r>
      <w:r>
        <w:rPr>
          <w:rFonts w:ascii="Arial" w:hAnsi="Arial"/>
          <w:vertAlign w:val="superscript"/>
        </w:rPr>
        <w:t>o</w:t>
      </w:r>
      <w:proofErr w:type="spellEnd"/>
      <w:r>
        <w:rPr>
          <w:rFonts w:ascii="Arial" w:hAnsi="Arial"/>
        </w:rPr>
        <w:t xml:space="preserve"> </w:t>
      </w:r>
      <w:r w:rsidR="001844B0">
        <w:rPr>
          <w:b/>
        </w:rPr>
        <w:t>07/PPGAQI</w:t>
      </w:r>
      <w:r w:rsidR="001844B0" w:rsidRPr="00C40F19">
        <w:rPr>
          <w:b/>
        </w:rPr>
        <w:t>/2019</w:t>
      </w:r>
      <w:r>
        <w:rPr>
          <w:rFonts w:ascii="Arial" w:hAnsi="Arial"/>
        </w:rPr>
        <w:t xml:space="preserve">, </w:t>
      </w:r>
      <w:proofErr w:type="spellStart"/>
      <w:r>
        <w:rPr>
          <w:rFonts w:ascii="Arial" w:hAnsi="Arial"/>
        </w:rPr>
        <w:t>ii</w:t>
      </w:r>
      <w:proofErr w:type="spellEnd"/>
      <w:r>
        <w:rPr>
          <w:rFonts w:ascii="Arial" w:hAnsi="Arial"/>
        </w:rPr>
        <w:t xml:space="preserve">) no </w:t>
      </w:r>
      <w:r>
        <w:rPr>
          <w:rFonts w:ascii="Arial" w:hAnsi="Arial" w:cs="Arial"/>
        </w:rPr>
        <w:t xml:space="preserve">regulamento de bolsas de </w:t>
      </w:r>
      <w:r w:rsidR="00A21BC3">
        <w:rPr>
          <w:rFonts w:ascii="Arial" w:hAnsi="Arial" w:cs="Arial"/>
        </w:rPr>
        <w:t>capacitação de curta duração</w:t>
      </w:r>
      <w:r>
        <w:rPr>
          <w:rFonts w:ascii="Arial" w:hAnsi="Arial" w:cs="Arial"/>
        </w:rPr>
        <w:t xml:space="preserve"> da CAPES e </w:t>
      </w:r>
      <w:proofErr w:type="spellStart"/>
      <w:r>
        <w:rPr>
          <w:rFonts w:ascii="Arial" w:hAnsi="Arial" w:cs="Arial"/>
        </w:rPr>
        <w:t>iii</w:t>
      </w:r>
      <w:proofErr w:type="spellEnd"/>
      <w:r>
        <w:rPr>
          <w:rFonts w:ascii="Arial" w:hAnsi="Arial" w:cs="Arial"/>
        </w:rPr>
        <w:t xml:space="preserve">) nas exigências constantes no </w:t>
      </w:r>
      <w:r>
        <w:rPr>
          <w:rFonts w:ascii="Arial" w:hAnsi="Arial" w:cs="Arial"/>
          <w:color w:val="000000"/>
        </w:rPr>
        <w:t>Anexo XII do Edital N° 41/CAPES/2017 quanto à proficiência em língua estrangeira</w:t>
      </w:r>
      <w:r>
        <w:rPr>
          <w:rFonts w:ascii="Arial" w:hAnsi="Arial"/>
        </w:rPr>
        <w:t>, declarando que estou me inscrevendo em somente</w:t>
      </w:r>
      <w:r>
        <w:rPr>
          <w:rFonts w:ascii="Arial" w:hAnsi="Arial" w:cs="Arial"/>
        </w:rPr>
        <w:t xml:space="preserve"> um único edital de seleção de bolsas de </w:t>
      </w:r>
      <w:r w:rsidR="00A21BC3">
        <w:rPr>
          <w:rFonts w:ascii="Arial" w:hAnsi="Arial" w:cs="Arial"/>
        </w:rPr>
        <w:t>c</w:t>
      </w:r>
      <w:r>
        <w:rPr>
          <w:rFonts w:ascii="Arial" w:hAnsi="Arial" w:cs="Arial"/>
        </w:rPr>
        <w:t>apacitação de 2019 do PRINT-CAPES/UFSC.</w:t>
      </w:r>
    </w:p>
    <w:p w14:paraId="767060CF" w14:textId="77777777" w:rsidR="00132A69" w:rsidRDefault="00132A69" w:rsidP="00132A69">
      <w:pPr>
        <w:rPr>
          <w:rFonts w:ascii="Arial" w:hAnsi="Arial"/>
        </w:rPr>
      </w:pPr>
      <w:r>
        <w:rPr>
          <w:rFonts w:ascii="Arial" w:hAnsi="Arial"/>
        </w:rPr>
        <w:t>Data: ____/___/2019</w:t>
      </w:r>
      <w:bookmarkStart w:id="0" w:name="_GoBack"/>
      <w:bookmarkEnd w:id="0"/>
    </w:p>
    <w:p w14:paraId="0FCF11E7" w14:textId="6C1560DF" w:rsidR="009347EA" w:rsidRPr="00132A69" w:rsidRDefault="00132A69" w:rsidP="00132A69">
      <w:pPr>
        <w:rPr>
          <w:rFonts w:ascii="Arial" w:hAnsi="Arial"/>
        </w:rPr>
      </w:pPr>
      <w:r>
        <w:rPr>
          <w:rFonts w:ascii="Arial" w:hAnsi="Arial"/>
        </w:rPr>
        <w:lastRenderedPageBreak/>
        <w:t>Assinatura do candidato:________________________________________________</w:t>
      </w:r>
    </w:p>
    <w:sectPr w:rsidR="009347EA" w:rsidRPr="00132A69" w:rsidSect="0033051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3F8BC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C464A8"/>
    <w:multiLevelType w:val="hybridMultilevel"/>
    <w:tmpl w:val="15E674F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E3AA2"/>
    <w:multiLevelType w:val="hybridMultilevel"/>
    <w:tmpl w:val="6786EDB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925CF"/>
    <w:multiLevelType w:val="hybridMultilevel"/>
    <w:tmpl w:val="09E0574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4B5394"/>
    <w:multiLevelType w:val="hybridMultilevel"/>
    <w:tmpl w:val="6786EDB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AA5FEA"/>
    <w:multiLevelType w:val="hybridMultilevel"/>
    <w:tmpl w:val="64B61B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F841D2"/>
    <w:multiLevelType w:val="hybridMultilevel"/>
    <w:tmpl w:val="BC801D4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5914C0"/>
    <w:multiLevelType w:val="hybridMultilevel"/>
    <w:tmpl w:val="99FE4D1E"/>
    <w:lvl w:ilvl="0" w:tplc="D92296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B6A3E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A2CD88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7CFF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5ACA1F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72AF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84F1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B4B6C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7B0F3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0"/>
  </w:num>
  <w:num w:numId="6">
    <w:abstractNumId w:val="1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jYxMzO2NDc0t7BU0lEKTi0uzszPAykwrAUAusCYniwAAAA="/>
  </w:docVars>
  <w:rsids>
    <w:rsidRoot w:val="00A72387"/>
    <w:rsid w:val="0000077A"/>
    <w:rsid w:val="00020EBB"/>
    <w:rsid w:val="000451C6"/>
    <w:rsid w:val="00046440"/>
    <w:rsid w:val="00047D87"/>
    <w:rsid w:val="00070606"/>
    <w:rsid w:val="00070A80"/>
    <w:rsid w:val="0007589A"/>
    <w:rsid w:val="000830C4"/>
    <w:rsid w:val="000C6853"/>
    <w:rsid w:val="000D06F5"/>
    <w:rsid w:val="000D6DC5"/>
    <w:rsid w:val="000E19BD"/>
    <w:rsid w:val="000E47F3"/>
    <w:rsid w:val="000F26B3"/>
    <w:rsid w:val="00132A69"/>
    <w:rsid w:val="001459CE"/>
    <w:rsid w:val="001552A2"/>
    <w:rsid w:val="00156180"/>
    <w:rsid w:val="001562FE"/>
    <w:rsid w:val="0017260B"/>
    <w:rsid w:val="00173646"/>
    <w:rsid w:val="001844B0"/>
    <w:rsid w:val="001C0CA5"/>
    <w:rsid w:val="00224B9C"/>
    <w:rsid w:val="00243459"/>
    <w:rsid w:val="00244D82"/>
    <w:rsid w:val="00257745"/>
    <w:rsid w:val="00266E82"/>
    <w:rsid w:val="002A0A53"/>
    <w:rsid w:val="002B4130"/>
    <w:rsid w:val="00303875"/>
    <w:rsid w:val="003260D9"/>
    <w:rsid w:val="00330510"/>
    <w:rsid w:val="00343EF5"/>
    <w:rsid w:val="00350ED1"/>
    <w:rsid w:val="00362218"/>
    <w:rsid w:val="003B54D9"/>
    <w:rsid w:val="003D7B59"/>
    <w:rsid w:val="003F4773"/>
    <w:rsid w:val="00400F69"/>
    <w:rsid w:val="00464AFD"/>
    <w:rsid w:val="0047371A"/>
    <w:rsid w:val="00483E88"/>
    <w:rsid w:val="004B37E5"/>
    <w:rsid w:val="004D0F9D"/>
    <w:rsid w:val="004D3050"/>
    <w:rsid w:val="004E20E5"/>
    <w:rsid w:val="00500601"/>
    <w:rsid w:val="00500700"/>
    <w:rsid w:val="0050315A"/>
    <w:rsid w:val="00511470"/>
    <w:rsid w:val="005176A1"/>
    <w:rsid w:val="00517D0E"/>
    <w:rsid w:val="005215FA"/>
    <w:rsid w:val="00542F59"/>
    <w:rsid w:val="00571EE5"/>
    <w:rsid w:val="005D017F"/>
    <w:rsid w:val="00612122"/>
    <w:rsid w:val="0065799A"/>
    <w:rsid w:val="00675581"/>
    <w:rsid w:val="00697BA0"/>
    <w:rsid w:val="006C105F"/>
    <w:rsid w:val="006C7BA5"/>
    <w:rsid w:val="00713861"/>
    <w:rsid w:val="00716005"/>
    <w:rsid w:val="00765C0E"/>
    <w:rsid w:val="00776602"/>
    <w:rsid w:val="00787ECE"/>
    <w:rsid w:val="00793B69"/>
    <w:rsid w:val="00794005"/>
    <w:rsid w:val="00797471"/>
    <w:rsid w:val="007F6040"/>
    <w:rsid w:val="00811AED"/>
    <w:rsid w:val="008275FF"/>
    <w:rsid w:val="00885F28"/>
    <w:rsid w:val="00891967"/>
    <w:rsid w:val="00897E7F"/>
    <w:rsid w:val="008C7DB0"/>
    <w:rsid w:val="009077A9"/>
    <w:rsid w:val="009336E5"/>
    <w:rsid w:val="009347EA"/>
    <w:rsid w:val="009421CE"/>
    <w:rsid w:val="00975068"/>
    <w:rsid w:val="009A035C"/>
    <w:rsid w:val="009A6492"/>
    <w:rsid w:val="009A7782"/>
    <w:rsid w:val="009F4B59"/>
    <w:rsid w:val="009F4CE5"/>
    <w:rsid w:val="00A11F30"/>
    <w:rsid w:val="00A21BC3"/>
    <w:rsid w:val="00A324DF"/>
    <w:rsid w:val="00A72387"/>
    <w:rsid w:val="00A758FB"/>
    <w:rsid w:val="00A86570"/>
    <w:rsid w:val="00AA39B3"/>
    <w:rsid w:val="00AC5CDB"/>
    <w:rsid w:val="00AE333E"/>
    <w:rsid w:val="00B441BD"/>
    <w:rsid w:val="00B65F89"/>
    <w:rsid w:val="00B6775F"/>
    <w:rsid w:val="00B8124C"/>
    <w:rsid w:val="00B82CF0"/>
    <w:rsid w:val="00B864D4"/>
    <w:rsid w:val="00BA33AF"/>
    <w:rsid w:val="00BA51E5"/>
    <w:rsid w:val="00BB53DC"/>
    <w:rsid w:val="00BC5271"/>
    <w:rsid w:val="00BE1B35"/>
    <w:rsid w:val="00BE2FA2"/>
    <w:rsid w:val="00BE5553"/>
    <w:rsid w:val="00BE559C"/>
    <w:rsid w:val="00BF19D2"/>
    <w:rsid w:val="00C14068"/>
    <w:rsid w:val="00C34CDB"/>
    <w:rsid w:val="00CC7A18"/>
    <w:rsid w:val="00D208FB"/>
    <w:rsid w:val="00D648EA"/>
    <w:rsid w:val="00D716BE"/>
    <w:rsid w:val="00D80EF0"/>
    <w:rsid w:val="00D8321D"/>
    <w:rsid w:val="00D875E1"/>
    <w:rsid w:val="00D9218A"/>
    <w:rsid w:val="00D97420"/>
    <w:rsid w:val="00DC0D8A"/>
    <w:rsid w:val="00DD1848"/>
    <w:rsid w:val="00DD319F"/>
    <w:rsid w:val="00DD4B1C"/>
    <w:rsid w:val="00DD7C0C"/>
    <w:rsid w:val="00DF3939"/>
    <w:rsid w:val="00DF5633"/>
    <w:rsid w:val="00E05AAA"/>
    <w:rsid w:val="00E05FB5"/>
    <w:rsid w:val="00E214A6"/>
    <w:rsid w:val="00E55774"/>
    <w:rsid w:val="00EB24A9"/>
    <w:rsid w:val="00ED0533"/>
    <w:rsid w:val="00EF0E09"/>
    <w:rsid w:val="00EF4791"/>
    <w:rsid w:val="00F07238"/>
    <w:rsid w:val="00F10079"/>
    <w:rsid w:val="00F12F8E"/>
    <w:rsid w:val="00F13D58"/>
    <w:rsid w:val="00F3207B"/>
    <w:rsid w:val="00F87630"/>
    <w:rsid w:val="00FE4B24"/>
    <w:rsid w:val="00FF2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B4590"/>
  <w15:docId w15:val="{788795E7-46EB-43F7-AAAC-8C41CCE8A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A72387"/>
    <w:pPr>
      <w:tabs>
        <w:tab w:val="center" w:pos="4419"/>
        <w:tab w:val="right" w:pos="8838"/>
      </w:tabs>
      <w:suppressAutoHyphens/>
      <w:spacing w:after="0" w:line="240" w:lineRule="auto"/>
    </w:pPr>
    <w:rPr>
      <w:rFonts w:ascii="Times New Roman" w:eastAsia="Times New Roman" w:hAnsi="Times New Roman"/>
      <w:sz w:val="24"/>
      <w:szCs w:val="20"/>
      <w:lang w:eastAsia="pt-BR"/>
    </w:rPr>
  </w:style>
  <w:style w:type="character" w:customStyle="1" w:styleId="CabealhoChar">
    <w:name w:val="Cabeçalho Char"/>
    <w:link w:val="Cabealho"/>
    <w:rsid w:val="00A72387"/>
    <w:rPr>
      <w:rFonts w:ascii="Times New Roman" w:eastAsia="Times New Roman" w:hAnsi="Times New Roman"/>
      <w:sz w:val="24"/>
    </w:rPr>
  </w:style>
  <w:style w:type="character" w:styleId="Hyperlink">
    <w:name w:val="Hyperlink"/>
    <w:rsid w:val="00A72387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726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17260B"/>
    <w:rPr>
      <w:rFonts w:ascii="Tahoma" w:hAnsi="Tahoma" w:cs="Tahoma"/>
      <w:sz w:val="16"/>
      <w:szCs w:val="16"/>
      <w:lang w:eastAsia="en-US"/>
    </w:rPr>
  </w:style>
  <w:style w:type="paragraph" w:styleId="PargrafodaLista">
    <w:name w:val="List Paragraph"/>
    <w:basedOn w:val="Normal"/>
    <w:uiPriority w:val="34"/>
    <w:qFormat/>
    <w:rsid w:val="0007589A"/>
    <w:pPr>
      <w:ind w:left="708"/>
    </w:pPr>
  </w:style>
  <w:style w:type="table" w:styleId="Tabelacomgrade">
    <w:name w:val="Table Grid"/>
    <w:basedOn w:val="Tabelanormal"/>
    <w:uiPriority w:val="59"/>
    <w:rsid w:val="00EB24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758FB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eastAsia="pt-BR"/>
    </w:rPr>
  </w:style>
  <w:style w:type="paragraph" w:customStyle="1" w:styleId="Default">
    <w:name w:val="Default"/>
    <w:rsid w:val="00E05FB5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FE2F13-FC97-4BD7-AA51-F3F99F18E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35</CharactersWithSpaces>
  <SharedDoc>false</SharedDoc>
  <HLinks>
    <vt:vector size="12" baseType="variant">
      <vt:variant>
        <vt:i4>5701661</vt:i4>
      </vt:variant>
      <vt:variant>
        <vt:i4>3</vt:i4>
      </vt:variant>
      <vt:variant>
        <vt:i4>0</vt:i4>
      </vt:variant>
      <vt:variant>
        <vt:i4>5</vt:i4>
      </vt:variant>
      <vt:variant>
        <vt:lpwstr>http://auxilio.prpg.ufsc.br/</vt:lpwstr>
      </vt:variant>
      <vt:variant>
        <vt:lpwstr/>
      </vt:variant>
      <vt:variant>
        <vt:i4>5701661</vt:i4>
      </vt:variant>
      <vt:variant>
        <vt:i4>0</vt:i4>
      </vt:variant>
      <vt:variant>
        <vt:i4>0</vt:i4>
      </vt:variant>
      <vt:variant>
        <vt:i4>5</vt:i4>
      </vt:variant>
      <vt:variant>
        <vt:lpwstr>http://auxilio.prpg.ufsc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ila Hayashi</cp:lastModifiedBy>
  <cp:revision>6</cp:revision>
  <cp:lastPrinted>2014-05-21T11:45:00Z</cp:lastPrinted>
  <dcterms:created xsi:type="dcterms:W3CDTF">2019-08-12T20:34:00Z</dcterms:created>
  <dcterms:modified xsi:type="dcterms:W3CDTF">2019-08-19T21:36:00Z</dcterms:modified>
</cp:coreProperties>
</file>